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rocc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orocco received a score of 75.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orocco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rocco received a score of</w:t>
      </w:r>
      <w:r>
        <w:t xml:space="preserve"> </w:t>
      </w:r>
      <w:r>
        <w:rPr>
          <w:b/>
          <w:bCs/>
        </w:rPr>
        <w:t xml:space="preserve">90.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orocco received a score of 81.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orocco received a score of 69.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orocco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orocco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orocco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orocco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orocco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orocco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orocco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orocco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orocco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orocco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orocco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orocco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orocco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1994,2004,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5, 1990, 1991, 1998, 2000, 2006, 2009, 2011,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21,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2, 1995, 2003, 2006, 2010,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11:30Z</dcterms:created>
  <dcterms:modified xsi:type="dcterms:W3CDTF">2024-11-12T01: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orocco Country Report</vt:lpwstr>
  </property>
  <property fmtid="{D5CDD505-2E9C-101B-9397-08002B2CF9AE}" pid="10" name="toc-title">
    <vt:lpwstr>Table of contents</vt:lpwstr>
  </property>
</Properties>
</file>